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054A" w:rsidRDefault="00CF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CF054A" w:rsidRPr="00731C4C" w:rsidRDefault="00CF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CF054A" w:rsidRPr="00731C4C" w:rsidRDefault="00731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31C4C">
        <w:t>[DATE]</w:t>
      </w:r>
    </w:p>
    <w:p w:rsidR="00CF054A" w:rsidRPr="00731C4C" w:rsidRDefault="00CF054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rsidR="00CF054A" w:rsidRPr="00731C4C" w:rsidRDefault="00CF054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rsidR="00CF054A" w:rsidRPr="00731C4C" w:rsidRDefault="00731C4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sidRPr="00731C4C">
        <w:t>Contact Name</w:t>
      </w:r>
    </w:p>
    <w:p w:rsidR="00CF054A" w:rsidRPr="00731C4C" w:rsidRDefault="00731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731C4C">
        <w:t>Address</w:t>
      </w:r>
    </w:p>
    <w:p w:rsidR="00CF054A" w:rsidRPr="00731C4C" w:rsidRDefault="00731C4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731C4C">
        <w:t>Address2</w:t>
      </w:r>
    </w:p>
    <w:p w:rsidR="00CF054A" w:rsidRPr="00731C4C" w:rsidRDefault="00731C4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731C4C">
        <w:t>Country</w:t>
      </w:r>
      <w:r w:rsidRPr="00731C4C">
        <w:tab/>
      </w:r>
    </w:p>
    <w:p w:rsidR="00CF054A" w:rsidRPr="00731C4C" w:rsidRDefault="00731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731C4C">
        <w:t>City/Province</w:t>
      </w:r>
    </w:p>
    <w:p w:rsidR="00CF054A" w:rsidRPr="00731C4C" w:rsidRDefault="00731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731C4C">
        <w:t>Postal Code</w:t>
      </w:r>
    </w:p>
    <w:p w:rsidR="00CF054A" w:rsidRPr="00731C4C" w:rsidRDefault="00CF05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CF054A" w:rsidRPr="00731C4C" w:rsidRDefault="00CF05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CF054A" w:rsidRPr="00731C4C" w:rsidRDefault="00CF05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CF054A" w:rsidRPr="00731C4C" w:rsidRDefault="00731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sidRPr="00731C4C">
        <w:rPr>
          <w:b/>
          <w:color w:val="000000"/>
        </w:rPr>
        <w:t xml:space="preserve">RE: </w:t>
      </w:r>
      <w:r w:rsidRPr="00731C4C">
        <w:rPr>
          <w:b/>
        </w:rPr>
        <w:t>RESPONSE TO INVOICE RECEIVED AFTER PAYMENT</w:t>
      </w:r>
    </w:p>
    <w:p w:rsidR="00CF054A" w:rsidRPr="00731C4C" w:rsidRDefault="00CF05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CF054A" w:rsidRPr="00731C4C" w:rsidRDefault="00CF054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CF054A" w:rsidRPr="00731C4C" w:rsidRDefault="00731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731C4C">
        <w:rPr>
          <w:color w:val="000000"/>
        </w:rPr>
        <w:t>Dear [CLIENT NAME],</w:t>
      </w:r>
    </w:p>
    <w:p w:rsidR="00CF054A" w:rsidRPr="00731C4C" w:rsidRDefault="00CF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F054A" w:rsidRPr="00731C4C" w:rsidRDefault="00731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731C4C">
        <w:rPr>
          <w:rFonts w:eastAsia="Courier New"/>
        </w:rPr>
        <w:t>This</w:t>
      </w:r>
      <w:r w:rsidR="003B39B6">
        <w:rPr>
          <w:rFonts w:eastAsia="Courier New"/>
          <w:lang w:val="en-GB"/>
        </w:rPr>
        <w:t xml:space="preserve"> letter</w:t>
      </w:r>
      <w:r w:rsidRPr="00731C4C">
        <w:rPr>
          <w:rFonts w:eastAsia="Courier New"/>
        </w:rPr>
        <w:t xml:space="preserve"> is to acknowledge our receipt of your invoice [NUMBER].</w:t>
      </w:r>
      <w:r w:rsidRPr="00731C4C">
        <w:br/>
      </w:r>
      <w:r w:rsidRPr="00731C4C">
        <w:br/>
      </w:r>
      <w:r w:rsidRPr="00731C4C">
        <w:rPr>
          <w:rFonts w:eastAsia="Courier New"/>
          <w:lang w:val="en-GB"/>
        </w:rPr>
        <w:t>According to our records, payment for invoice number [NUMBER] was made on [DATE] for an amount of [</w:t>
      </w:r>
      <w:r w:rsidRPr="00731C4C">
        <w:rPr>
          <w:rFonts w:eastAsia="Courier New"/>
        </w:rPr>
        <w:t>AMOUNT].</w:t>
      </w:r>
      <w:r w:rsidRPr="00731C4C">
        <w:br/>
      </w:r>
      <w:r w:rsidRPr="00731C4C">
        <w:br/>
      </w:r>
      <w:r w:rsidRPr="00731C4C">
        <w:rPr>
          <w:rFonts w:eastAsia="Courier New"/>
        </w:rPr>
        <w:t>Please review your records and bank deposits to be sure that you have not received our payment. If you are still unable to find a record of payment, contact us,to let us know. We will request a photocopy of our check, and</w:t>
      </w:r>
      <w:r w:rsidR="003B39B6">
        <w:rPr>
          <w:rFonts w:eastAsia="Courier New"/>
        </w:rPr>
        <w:t xml:space="preserve"> forward it to your office. </w:t>
      </w:r>
      <w:r w:rsidR="003B39B6">
        <w:rPr>
          <w:rFonts w:eastAsia="Courier New"/>
          <w:lang w:val="en-GB"/>
        </w:rPr>
        <w:t>It</w:t>
      </w:r>
      <w:r w:rsidRPr="00731C4C">
        <w:rPr>
          <w:rFonts w:eastAsia="Courier New"/>
        </w:rPr>
        <w:t xml:space="preserve"> normally takes about [NUMBER] days.</w:t>
      </w:r>
      <w:r w:rsidRPr="00731C4C">
        <w:br/>
      </w:r>
      <w:r w:rsidRPr="00731C4C">
        <w:br/>
      </w:r>
      <w:r w:rsidRPr="00731C4C">
        <w:rPr>
          <w:rFonts w:eastAsia="Courier New"/>
        </w:rPr>
        <w:t>Should we not hear from you within [NUMBER] days, we will assume that you have found our payment and have appropriately credited our account.</w:t>
      </w:r>
    </w:p>
    <w:p w:rsidR="00CF054A" w:rsidRPr="00731C4C" w:rsidRDefault="00CF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CF054A" w:rsidRPr="00731C4C" w:rsidRDefault="00731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731C4C">
        <w:rPr>
          <w:rFonts w:eastAsia="Courier New"/>
        </w:rPr>
        <w:t>Sincerely</w:t>
      </w:r>
      <w:r w:rsidRPr="00731C4C">
        <w:t>,</w:t>
      </w:r>
    </w:p>
    <w:p w:rsidR="00CF054A" w:rsidRPr="00731C4C" w:rsidRDefault="00CF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F054A" w:rsidRPr="00731C4C" w:rsidRDefault="00CF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F054A" w:rsidRPr="00731C4C" w:rsidRDefault="00CF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F054A" w:rsidRPr="00731C4C" w:rsidRDefault="00731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731C4C">
        <w:t>[NAME]</w:t>
      </w:r>
    </w:p>
    <w:p w:rsidR="00CF054A" w:rsidRPr="00731C4C" w:rsidRDefault="00731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731C4C">
        <w:rPr>
          <w:color w:val="000000"/>
        </w:rPr>
        <w:t>[TITLE]</w:t>
      </w:r>
    </w:p>
    <w:p w:rsidR="00CF054A" w:rsidRPr="00731C4C" w:rsidRDefault="00731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731C4C">
        <w:rPr>
          <w:color w:val="000000"/>
        </w:rPr>
        <w:t>[CONTACT DETAILS]</w:t>
      </w:r>
    </w:p>
    <w:p w:rsidR="00CF054A" w:rsidRPr="00731C4C" w:rsidRDefault="00731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731C4C">
        <w:rPr>
          <w:color w:val="000000"/>
        </w:rPr>
        <w:t xml:space="preserve">[COMPANY EMAIL] </w:t>
      </w:r>
    </w:p>
    <w:p w:rsidR="00CF054A" w:rsidRPr="00731C4C" w:rsidRDefault="00CF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F054A" w:rsidRPr="00731C4C" w:rsidRDefault="00CF05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sectPr w:rsidR="00CF054A" w:rsidRPr="00731C4C" w:rsidSect="00F078AE">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7B21" w:rsidRDefault="00BF7B21">
      <w:r>
        <w:separator/>
      </w:r>
    </w:p>
  </w:endnote>
  <w:endnote w:type="continuationSeparator" w:id="0">
    <w:p w:rsidR="00BF7B21" w:rsidRDefault="00BF7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1C4C" w:rsidRDefault="00731C4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731C4C" w:rsidRDefault="00731C4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731C4C" w:rsidRDefault="00731C4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731C4C" w:rsidRDefault="00E112A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731C4C">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7B21" w:rsidRDefault="00BF7B21">
      <w:r>
        <w:separator/>
      </w:r>
    </w:p>
  </w:footnote>
  <w:footnote w:type="continuationSeparator" w:id="0">
    <w:p w:rsidR="00BF7B21" w:rsidRDefault="00BF7B2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3trAwNbWwtDBS0lEKTi0uzszPAykwqgUA6/B3KSwAAAA="/>
    <w:docVar w:name="Description" w:val="Keeping your customers informed of any relevant information on Response to Invoice received after payment, works towards the reputation of your business. TemplateGuru has samples of letters to help you communicate with them professionally.  TemplateGuru has an example of this Letter which you could download. There are many other sales and marketing letter templates for you to browse and download here. https://www.templateguru.co.za/templates/sales&amp;marketing/"/>
    <w:docVar w:name="Excerpt" w:val="RE: RESPONSE TO INVOICE RECEIVED AFTER PAYMENT_x000a_Dear [CLIENT],_x000a_This communication is to acknowledge our receipt of your invoice number [NUMBER]._x000a_A check of our records indicates that payment for this invoice was made on [DATE] with our_x000a_cheque [NUMBER] payable to you in the amount of [AMOUNT]."/>
    <w:docVar w:name="Tags" w:val="market analysis, business documents, entrepreneurship, entrepreneur, guideline, checklist, response to invoice received after payment template, response to invoice received after payment example, how to create a response to invoice received after payment letter, what is a response to invoice received after payment letter"/>
  </w:docVars>
  <w:rsids>
    <w:rsidRoot w:val="00CF054A"/>
    <w:rsid w:val="00285DC9"/>
    <w:rsid w:val="003B39B6"/>
    <w:rsid w:val="00731C4C"/>
    <w:rsid w:val="00841AA0"/>
    <w:rsid w:val="0086059A"/>
    <w:rsid w:val="00866506"/>
    <w:rsid w:val="00982377"/>
    <w:rsid w:val="00BF7B21"/>
    <w:rsid w:val="00CF054A"/>
    <w:rsid w:val="00E112A0"/>
    <w:rsid w:val="00F078AE"/>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078AE"/>
  </w:style>
  <w:style w:type="paragraph" w:styleId="Heading1">
    <w:name w:val="heading 1"/>
    <w:basedOn w:val="Normal"/>
    <w:next w:val="Normal"/>
    <w:uiPriority w:val="9"/>
    <w:qFormat/>
    <w:rsid w:val="00F078A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078A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078A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078AE"/>
    <w:pPr>
      <w:keepNext/>
      <w:keepLines/>
      <w:spacing w:before="240" w:after="40"/>
      <w:outlineLvl w:val="3"/>
    </w:pPr>
    <w:rPr>
      <w:b/>
    </w:rPr>
  </w:style>
  <w:style w:type="paragraph" w:styleId="Heading5">
    <w:name w:val="heading 5"/>
    <w:basedOn w:val="Normal"/>
    <w:next w:val="Normal"/>
    <w:uiPriority w:val="9"/>
    <w:semiHidden/>
    <w:unhideWhenUsed/>
    <w:qFormat/>
    <w:rsid w:val="00F078AE"/>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F078A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078AE"/>
    <w:pPr>
      <w:keepNext/>
      <w:keepLines/>
      <w:spacing w:before="480" w:after="120"/>
    </w:pPr>
    <w:rPr>
      <w:b/>
      <w:sz w:val="72"/>
      <w:szCs w:val="72"/>
    </w:rPr>
  </w:style>
  <w:style w:type="paragraph" w:customStyle="1" w:styleId="Normal0">
    <w:name w:val="[Normal]"/>
    <w:qFormat/>
    <w:rsid w:val="00F078A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F078AE"/>
    <w:pPr>
      <w:tabs>
        <w:tab w:val="center" w:pos="4320"/>
        <w:tab w:val="right" w:pos="8640"/>
      </w:tabs>
    </w:pPr>
  </w:style>
  <w:style w:type="paragraph" w:styleId="Footer">
    <w:name w:val="footer"/>
    <w:basedOn w:val="Normal"/>
    <w:qFormat/>
    <w:rsid w:val="00F078AE"/>
    <w:pPr>
      <w:tabs>
        <w:tab w:val="center" w:pos="4320"/>
        <w:tab w:val="right" w:pos="8640"/>
      </w:tabs>
    </w:pPr>
  </w:style>
  <w:style w:type="character" w:styleId="Hyperlink">
    <w:name w:val="Hyperlink"/>
    <w:qFormat/>
    <w:rsid w:val="00F078AE"/>
    <w:rPr>
      <w:color w:val="0000FF"/>
      <w:u w:val="single"/>
      <w:rtl w:val="0"/>
    </w:rPr>
  </w:style>
  <w:style w:type="character" w:styleId="HTMLTypewriter">
    <w:name w:val="HTML Typewriter"/>
    <w:qFormat/>
    <w:rsid w:val="00F078AE"/>
    <w:rPr>
      <w:rFonts w:ascii="Courier New" w:eastAsia="Courier New" w:hAnsi="Courier New" w:cs="Courier New"/>
      <w:sz w:val="20"/>
      <w:szCs w:val="20"/>
      <w:rtl w:val="0"/>
    </w:rPr>
  </w:style>
  <w:style w:type="paragraph" w:styleId="Subtitle">
    <w:name w:val="Subtitle"/>
    <w:basedOn w:val="Normal"/>
    <w:next w:val="Normal"/>
    <w:uiPriority w:val="11"/>
    <w:qFormat/>
    <w:rsid w:val="00F078AE"/>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1IieOnUlXHyiuGN/V+g0j6LtwLA==">AMUW2mVsN9q5F3chlO9lt+kMWMwVv7ZOSV7Ros711gyQzXxu82fCA1B8qZtk2xL9B1aNSIQzK3Y+SGTHT9zY09XIw5/3zrXJPb4QaoksLOONVHvgQgcvlN7nzzPqOtJumGLr6u2vK8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32</Words>
  <Characters>672</Characters>
  <Application>Microsoft Office Word</Application>
  <DocSecurity>0</DocSecurity>
  <Lines>4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5T13:16:00Z</dcterms:created>
  <dcterms:modified xsi:type="dcterms:W3CDTF">2019-10-21T19:18:00Z</dcterms:modified>
  <cp:category/>
</cp:coreProperties>
</file>